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8B89C8" w14:textId="44B82E3F" w:rsidR="00A61353" w:rsidRDefault="00A61353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</w:p>
    <w:p w14:paraId="1DDBED7E" w14:textId="1A806C21" w:rsidR="000D7EDB" w:rsidRDefault="005C5351" w:rsidP="000D7EDB">
      <w:pPr>
        <w:jc w:val="center"/>
        <w:rPr>
          <w:rFonts w:ascii="Arial" w:hAnsi="Arial" w:cs="Arial"/>
          <w:b/>
          <w:sz w:val="28"/>
          <w:szCs w:val="22"/>
        </w:rPr>
      </w:pPr>
      <w:r>
        <w:rPr>
          <w:rFonts w:ascii="Arial" w:hAnsi="Arial" w:cs="Arial"/>
          <w:b/>
          <w:sz w:val="28"/>
          <w:szCs w:val="22"/>
        </w:rPr>
        <w:t xml:space="preserve">The </w:t>
      </w:r>
      <w:r w:rsidR="00A61353" w:rsidRPr="00A61353">
        <w:rPr>
          <w:rFonts w:ascii="Arial" w:hAnsi="Arial" w:cs="Arial"/>
          <w:b/>
          <w:sz w:val="28"/>
          <w:szCs w:val="22"/>
        </w:rPr>
        <w:t xml:space="preserve">RURAL </w:t>
      </w:r>
      <w:r w:rsidR="004031E5">
        <w:rPr>
          <w:rFonts w:ascii="Arial" w:hAnsi="Arial" w:cs="Arial"/>
          <w:b/>
          <w:sz w:val="28"/>
          <w:szCs w:val="22"/>
        </w:rPr>
        <w:t xml:space="preserve">Cohort Study </w:t>
      </w:r>
    </w:p>
    <w:p w14:paraId="53C150E8" w14:textId="77777777" w:rsidR="005C5351" w:rsidRPr="005C5351" w:rsidRDefault="005C5351" w:rsidP="005C5351">
      <w:pPr>
        <w:jc w:val="center"/>
        <w:rPr>
          <w:rFonts w:ascii="Arial" w:hAnsi="Arial" w:cs="Arial"/>
          <w:b/>
          <w:sz w:val="28"/>
        </w:rPr>
      </w:pPr>
      <w:r w:rsidRPr="005C5351">
        <w:rPr>
          <w:rFonts w:ascii="Arial" w:hAnsi="Arial" w:cs="Arial"/>
          <w:b/>
          <w:sz w:val="28"/>
        </w:rPr>
        <w:t>Intellectual Property and Conflicts of Interest Policy Agreement</w:t>
      </w:r>
    </w:p>
    <w:p w14:paraId="2B8609F5" w14:textId="087603C1" w:rsidR="005F712A" w:rsidRDefault="005F712A" w:rsidP="001931FC">
      <w:pPr>
        <w:rPr>
          <w:rFonts w:ascii="Arial" w:hAnsi="Arial" w:cs="Arial"/>
          <w:sz w:val="22"/>
        </w:rPr>
      </w:pPr>
    </w:p>
    <w:p w14:paraId="7223E47B" w14:textId="77777777" w:rsidR="00F36A06" w:rsidRPr="00E10503" w:rsidRDefault="00F36A06" w:rsidP="00F36A06">
      <w:pPr>
        <w:ind w:left="360"/>
        <w:jc w:val="both"/>
        <w:rPr>
          <w:rFonts w:ascii="Arial" w:hAnsi="Arial" w:cs="Arial"/>
        </w:rPr>
      </w:pPr>
      <w:r w:rsidRPr="00E10503">
        <w:rPr>
          <w:rFonts w:ascii="Arial" w:hAnsi="Arial" w:cs="Arial"/>
        </w:rPr>
        <w:t>I confirm that I have received and read the RURAL</w:t>
      </w:r>
      <w:r>
        <w:rPr>
          <w:rFonts w:ascii="Arial" w:hAnsi="Arial" w:cs="Arial"/>
        </w:rPr>
        <w:t xml:space="preserve"> Cohort</w:t>
      </w:r>
      <w:r w:rsidRPr="00E105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tudy </w:t>
      </w:r>
      <w:r w:rsidRPr="00E10503">
        <w:rPr>
          <w:rFonts w:ascii="Arial" w:hAnsi="Arial" w:cs="Arial"/>
        </w:rPr>
        <w:t xml:space="preserve">Intellectual Property and Conflicts of Interest Policy. I hereby accept, and will follow, and fully comply with this policy, including any modifications to the policy that are approved by </w:t>
      </w:r>
      <w:r>
        <w:rPr>
          <w:rFonts w:ascii="Arial" w:hAnsi="Arial" w:cs="Arial"/>
        </w:rPr>
        <w:t>the RURAL Cohort Study</w:t>
      </w:r>
      <w:r w:rsidRPr="00E10503">
        <w:rPr>
          <w:rFonts w:ascii="Arial" w:hAnsi="Arial" w:cs="Arial"/>
        </w:rPr>
        <w:t xml:space="preserve"> in the future, as determinative of my rights and obligations in regards to any intellectual property or conflicts of interest. I agree to assign to the RURAL </w:t>
      </w:r>
      <w:r>
        <w:rPr>
          <w:rFonts w:ascii="Arial" w:hAnsi="Arial" w:cs="Arial"/>
        </w:rPr>
        <w:t>Cohort S</w:t>
      </w:r>
      <w:r w:rsidRPr="00E10503">
        <w:rPr>
          <w:rFonts w:ascii="Arial" w:hAnsi="Arial" w:cs="Arial"/>
        </w:rPr>
        <w:t xml:space="preserve">tudy my right, title, and interest in intellectual property subject to this policy. I also agree to declare any conflicts of interest using the </w:t>
      </w:r>
      <w:r w:rsidRPr="005756BC">
        <w:rPr>
          <w:rFonts w:ascii="Arial" w:hAnsi="Arial" w:cs="Arial"/>
        </w:rPr>
        <w:t>Declaration of Conflicts of Interest Form</w:t>
      </w:r>
      <w:r w:rsidRPr="00E10503">
        <w:rPr>
          <w:rFonts w:ascii="Arial" w:hAnsi="Arial" w:cs="Arial"/>
        </w:rPr>
        <w:t xml:space="preserve"> both prior to employment or beginning any projects or research with </w:t>
      </w:r>
      <w:r>
        <w:rPr>
          <w:rFonts w:ascii="Arial" w:hAnsi="Arial" w:cs="Arial"/>
        </w:rPr>
        <w:t>the RURAL Cohort Study</w:t>
      </w:r>
      <w:r w:rsidRPr="00E10503">
        <w:rPr>
          <w:rFonts w:ascii="Arial" w:hAnsi="Arial" w:cs="Arial"/>
        </w:rPr>
        <w:t xml:space="preserve">, </w:t>
      </w:r>
      <w:proofErr w:type="gramStart"/>
      <w:r w:rsidRPr="00E10503">
        <w:rPr>
          <w:rFonts w:ascii="Arial" w:hAnsi="Arial" w:cs="Arial"/>
        </w:rPr>
        <w:t>and also</w:t>
      </w:r>
      <w:proofErr w:type="gramEnd"/>
      <w:r w:rsidRPr="00E10503">
        <w:rPr>
          <w:rFonts w:ascii="Arial" w:hAnsi="Arial" w:cs="Arial"/>
        </w:rPr>
        <w:t xml:space="preserve"> will declare any new conflicts of interest that arise during my work with </w:t>
      </w:r>
      <w:r>
        <w:rPr>
          <w:rFonts w:ascii="Arial" w:hAnsi="Arial" w:cs="Arial"/>
        </w:rPr>
        <w:t>the RURAL Cohort Study</w:t>
      </w:r>
      <w:r w:rsidRPr="00E10503">
        <w:rPr>
          <w:rFonts w:ascii="Arial" w:hAnsi="Arial" w:cs="Arial"/>
        </w:rPr>
        <w:t xml:space="preserve">. All RURAL </w:t>
      </w:r>
      <w:r>
        <w:rPr>
          <w:rFonts w:ascii="Arial" w:hAnsi="Arial" w:cs="Arial"/>
        </w:rPr>
        <w:t xml:space="preserve">Cohort Study </w:t>
      </w:r>
      <w:r w:rsidRPr="00E10503">
        <w:rPr>
          <w:rFonts w:ascii="Arial" w:hAnsi="Arial" w:cs="Arial"/>
        </w:rPr>
        <w:t xml:space="preserve">collaborators and investigators must complete this form, even if they are not disclosing conflicts of interest. I agree to deliver all documents and do all things needed to abide </w:t>
      </w:r>
      <w:r>
        <w:rPr>
          <w:rFonts w:ascii="Arial" w:hAnsi="Arial" w:cs="Arial"/>
        </w:rPr>
        <w:t>by</w:t>
      </w:r>
      <w:r w:rsidRPr="00E10503">
        <w:rPr>
          <w:rFonts w:ascii="Arial" w:hAnsi="Arial" w:cs="Arial"/>
        </w:rPr>
        <w:t xml:space="preserve"> this policy.  </w:t>
      </w:r>
    </w:p>
    <w:p w14:paraId="66012703" w14:textId="77777777" w:rsidR="00F36A06" w:rsidRPr="00E10503" w:rsidRDefault="00F36A06" w:rsidP="00F36A06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55428052" w14:textId="77777777" w:rsidR="00F36A06" w:rsidRDefault="00F36A06" w:rsidP="00F36A06">
      <w:pPr>
        <w:pBdr>
          <w:bottom w:val="single" w:sz="4" w:space="1" w:color="auto"/>
        </w:pBdr>
        <w:ind w:left="360"/>
        <w:jc w:val="both"/>
        <w:rPr>
          <w:rFonts w:ascii="Arial" w:hAnsi="Arial" w:cs="Arial"/>
        </w:rPr>
      </w:pPr>
    </w:p>
    <w:p w14:paraId="7341A8A5" w14:textId="77777777" w:rsidR="00F36A06" w:rsidRPr="00E10503" w:rsidRDefault="00F36A06" w:rsidP="00F36A06">
      <w:pPr>
        <w:pBdr>
          <w:bottom w:val="single" w:sz="4" w:space="1" w:color="auto"/>
        </w:pBdr>
        <w:ind w:left="360"/>
        <w:jc w:val="both"/>
        <w:rPr>
          <w:rFonts w:ascii="Arial" w:hAnsi="Arial" w:cs="Arial"/>
        </w:rPr>
      </w:pPr>
    </w:p>
    <w:p w14:paraId="38EFC07F" w14:textId="35F7F1DC" w:rsidR="00F36A06" w:rsidRPr="00E10503" w:rsidRDefault="00F36A06" w:rsidP="00F36A0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E10503">
        <w:rPr>
          <w:rFonts w:ascii="Arial" w:hAnsi="Arial" w:cs="Arial"/>
        </w:rPr>
        <w:t>Signature</w:t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 w:rsidRPr="00E10503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</w:t>
      </w:r>
      <w:r w:rsidR="005C5351">
        <w:rPr>
          <w:rFonts w:ascii="Arial" w:hAnsi="Arial" w:cs="Arial"/>
        </w:rPr>
        <w:t xml:space="preserve">                    </w:t>
      </w:r>
      <w:r>
        <w:rPr>
          <w:rFonts w:ascii="Arial" w:hAnsi="Arial" w:cs="Arial"/>
        </w:rPr>
        <w:t xml:space="preserve">    </w:t>
      </w:r>
      <w:r w:rsidRPr="00E10503">
        <w:rPr>
          <w:rFonts w:ascii="Arial" w:hAnsi="Arial" w:cs="Arial"/>
        </w:rPr>
        <w:t>Date</w:t>
      </w:r>
      <w:r>
        <w:rPr>
          <w:rFonts w:ascii="Arial" w:hAnsi="Arial" w:cs="Arial"/>
        </w:rPr>
        <w:t xml:space="preserve"> (DD/MM/YYYY)</w:t>
      </w:r>
    </w:p>
    <w:p w14:paraId="60B89A08" w14:textId="77777777" w:rsidR="00F36A06" w:rsidRDefault="00F36A06" w:rsidP="00F36A06">
      <w:pPr>
        <w:pBdr>
          <w:bottom w:val="single" w:sz="4" w:space="3" w:color="auto"/>
        </w:pBdr>
        <w:ind w:left="360"/>
        <w:rPr>
          <w:rFonts w:ascii="Arial" w:hAnsi="Arial" w:cs="Arial"/>
        </w:rPr>
      </w:pPr>
    </w:p>
    <w:p w14:paraId="24FA1334" w14:textId="77777777" w:rsidR="00F36A06" w:rsidRPr="00E10503" w:rsidRDefault="00F36A06" w:rsidP="00F36A06">
      <w:pPr>
        <w:pBdr>
          <w:bottom w:val="single" w:sz="4" w:space="3" w:color="auto"/>
        </w:pBdr>
        <w:ind w:left="360"/>
        <w:rPr>
          <w:rFonts w:ascii="Arial" w:hAnsi="Arial" w:cs="Arial"/>
        </w:rPr>
      </w:pPr>
    </w:p>
    <w:p w14:paraId="28BF73C1" w14:textId="44D7C567" w:rsidR="00F36A06" w:rsidRPr="00E10503" w:rsidRDefault="00F36A06" w:rsidP="00F36A06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</w:rPr>
        <w:t xml:space="preserve">     </w:t>
      </w:r>
      <w:r w:rsidRPr="00E10503">
        <w:rPr>
          <w:rFonts w:ascii="Arial" w:hAnsi="Arial" w:cs="Arial"/>
        </w:rPr>
        <w:t>Name (please type or print)</w:t>
      </w:r>
      <w:r w:rsidR="005C5351">
        <w:rPr>
          <w:rFonts w:ascii="Arial" w:hAnsi="Arial" w:cs="Arial"/>
        </w:rPr>
        <w:t xml:space="preserve">    </w:t>
      </w:r>
      <w:r w:rsidRPr="00E10503">
        <w:rPr>
          <w:rFonts w:ascii="Arial" w:hAnsi="Arial" w:cs="Arial"/>
        </w:rPr>
        <w:t xml:space="preserve">      </w:t>
      </w:r>
      <w:r>
        <w:rPr>
          <w:rFonts w:ascii="Arial" w:hAnsi="Arial" w:cs="Arial"/>
        </w:rPr>
        <w:t xml:space="preserve">                        </w:t>
      </w:r>
      <w:r w:rsidRPr="00E10503">
        <w:rPr>
          <w:rFonts w:ascii="Arial" w:hAnsi="Arial" w:cs="Arial"/>
        </w:rPr>
        <w:t xml:space="preserve">   </w:t>
      </w:r>
      <w:r w:rsidR="005C5351">
        <w:rPr>
          <w:rFonts w:ascii="Arial" w:hAnsi="Arial" w:cs="Arial"/>
        </w:rPr>
        <w:t xml:space="preserve">         </w:t>
      </w:r>
      <w:r>
        <w:rPr>
          <w:rFonts w:ascii="Arial" w:hAnsi="Arial" w:cs="Arial"/>
        </w:rPr>
        <w:t xml:space="preserve">   </w:t>
      </w:r>
      <w:r w:rsidRPr="00E10503">
        <w:rPr>
          <w:rFonts w:ascii="Arial" w:hAnsi="Arial" w:cs="Arial"/>
        </w:rPr>
        <w:t xml:space="preserve">Affiliation with </w:t>
      </w:r>
      <w:r>
        <w:rPr>
          <w:rFonts w:ascii="Arial" w:hAnsi="Arial" w:cs="Arial"/>
        </w:rPr>
        <w:t xml:space="preserve">the RURAL </w:t>
      </w:r>
      <w:r w:rsidR="005C5351">
        <w:rPr>
          <w:rFonts w:ascii="Arial" w:hAnsi="Arial" w:cs="Arial"/>
        </w:rPr>
        <w:t xml:space="preserve">Cohort </w:t>
      </w:r>
      <w:r>
        <w:rPr>
          <w:rFonts w:ascii="Arial" w:hAnsi="Arial" w:cs="Arial"/>
        </w:rPr>
        <w:t>Study</w:t>
      </w:r>
      <w:r w:rsidRPr="00E105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</w:t>
      </w:r>
    </w:p>
    <w:p w14:paraId="53C87FFD" w14:textId="77777777" w:rsidR="00F36A06" w:rsidRDefault="00F36A06" w:rsidP="00F36A06">
      <w:pPr>
        <w:pBdr>
          <w:bottom w:val="single" w:sz="4" w:space="1" w:color="auto"/>
        </w:pBdr>
        <w:ind w:left="360"/>
        <w:rPr>
          <w:rFonts w:ascii="Arial" w:hAnsi="Arial" w:cs="Arial"/>
        </w:rPr>
      </w:pPr>
    </w:p>
    <w:p w14:paraId="4DE2F4AF" w14:textId="77777777" w:rsidR="00F36A06" w:rsidRPr="00E10503" w:rsidRDefault="00F36A06" w:rsidP="00F36A06">
      <w:pPr>
        <w:pBdr>
          <w:bottom w:val="single" w:sz="4" w:space="1" w:color="auto"/>
        </w:pBdr>
        <w:ind w:left="360"/>
        <w:rPr>
          <w:rFonts w:ascii="Arial" w:hAnsi="Arial" w:cs="Arial"/>
        </w:rPr>
      </w:pPr>
    </w:p>
    <w:p w14:paraId="60E94264" w14:textId="246AA9E9" w:rsidR="00A25E47" w:rsidRDefault="00F36A06" w:rsidP="00A25E47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="00A25E47">
        <w:rPr>
          <w:rFonts w:ascii="Arial" w:hAnsi="Arial" w:cs="Arial"/>
        </w:rPr>
        <w:t>Institution</w:t>
      </w:r>
    </w:p>
    <w:p w14:paraId="2B051ACD" w14:textId="77777777" w:rsidR="00A25E47" w:rsidRPr="006C6E08" w:rsidRDefault="00A25E47" w:rsidP="00A25E47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A25E47" w:rsidRPr="006C6E08" w:rsidSect="00DF7827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A7E9E4" w14:textId="77777777" w:rsidR="00DD35DD" w:rsidRDefault="00DD35DD" w:rsidP="00DC2596">
      <w:r>
        <w:separator/>
      </w:r>
    </w:p>
  </w:endnote>
  <w:endnote w:type="continuationSeparator" w:id="0">
    <w:p w14:paraId="2D8F68C9" w14:textId="77777777" w:rsidR="00DD35DD" w:rsidRDefault="00DD35DD" w:rsidP="00DC2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854CD" w14:textId="4A9CF254" w:rsidR="00A95CD0" w:rsidRDefault="00A95CD0">
    <w:pPr>
      <w:pStyle w:val="Footer"/>
      <w:jc w:val="right"/>
    </w:pPr>
  </w:p>
  <w:p w14:paraId="7A496573" w14:textId="77777777" w:rsidR="00A95CD0" w:rsidRDefault="00A95C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CA4B05" w14:textId="77777777" w:rsidR="00DD35DD" w:rsidRDefault="00DD35DD" w:rsidP="00DC2596">
      <w:r>
        <w:separator/>
      </w:r>
    </w:p>
  </w:footnote>
  <w:footnote w:type="continuationSeparator" w:id="0">
    <w:p w14:paraId="48656932" w14:textId="77777777" w:rsidR="00DD35DD" w:rsidRDefault="00DD35DD" w:rsidP="00DC25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0696A" w14:textId="56814DA7" w:rsidR="00F36A06" w:rsidRPr="00A61353" w:rsidRDefault="004031E5" w:rsidP="00F36A06">
    <w:pPr>
      <w:pStyle w:val="Header"/>
      <w:rPr>
        <w:rFonts w:ascii="Arial" w:hAnsi="Arial" w:cs="Arial"/>
        <w:sz w:val="22"/>
      </w:rPr>
    </w:pPr>
    <w:r w:rsidRPr="00DC2596">
      <w:rPr>
        <w:rFonts w:ascii="Arial" w:hAnsi="Arial" w:cs="Arial"/>
        <w:noProof/>
      </w:rPr>
      <w:drawing>
        <wp:anchor distT="0" distB="0" distL="114300" distR="114300" simplePos="0" relativeHeight="251659264" behindDoc="1" locked="0" layoutInCell="1" allowOverlap="1" wp14:anchorId="7FB069AE" wp14:editId="11846ACA">
          <wp:simplePos x="0" y="0"/>
          <wp:positionH relativeFrom="margin">
            <wp:align>right</wp:align>
          </wp:positionH>
          <wp:positionV relativeFrom="paragraph">
            <wp:posOffset>-257175</wp:posOffset>
          </wp:positionV>
          <wp:extent cx="920750" cy="628650"/>
          <wp:effectExtent l="0" t="0" r="0" b="0"/>
          <wp:wrapThrough wrapText="bothSides">
            <wp:wrapPolygon edited="0">
              <wp:start x="0" y="0"/>
              <wp:lineTo x="0" y="20945"/>
              <wp:lineTo x="11619" y="20945"/>
              <wp:lineTo x="17876" y="20945"/>
              <wp:lineTo x="20557" y="17673"/>
              <wp:lineTo x="21004" y="5236"/>
              <wp:lineTo x="21004" y="1309"/>
              <wp:lineTo x="3128" y="0"/>
              <wp:lineTo x="0" y="0"/>
            </wp:wrapPolygon>
          </wp:wrapThrough>
          <wp:docPr id="4" name="Picture 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?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750" cy="62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7B62AC" w14:textId="7A7CC0A5" w:rsidR="00A61353" w:rsidRPr="00A61353" w:rsidRDefault="00A61353">
    <w:pPr>
      <w:pStyle w:val="Header"/>
      <w:rPr>
        <w:rFonts w:ascii="Arial" w:hAnsi="Arial" w:cs="Arial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B729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92231C5"/>
    <w:multiLevelType w:val="hybridMultilevel"/>
    <w:tmpl w:val="2278A22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54159"/>
    <w:multiLevelType w:val="hybridMultilevel"/>
    <w:tmpl w:val="8F18FB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04CF0"/>
    <w:multiLevelType w:val="hybridMultilevel"/>
    <w:tmpl w:val="ACB2B3B8"/>
    <w:lvl w:ilvl="0" w:tplc="26D077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521794"/>
    <w:multiLevelType w:val="hybridMultilevel"/>
    <w:tmpl w:val="E76E227C"/>
    <w:lvl w:ilvl="0" w:tplc="5B9E5948">
      <w:start w:val="1"/>
      <w:numFmt w:val="decimal"/>
      <w:lvlText w:val="%1."/>
      <w:lvlJc w:val="left"/>
      <w:pPr>
        <w:ind w:left="45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6947EA"/>
    <w:multiLevelType w:val="multilevel"/>
    <w:tmpl w:val="50E86EDA"/>
    <w:lvl w:ilvl="0">
      <w:start w:val="1"/>
      <w:numFmt w:val="decimal"/>
      <w:lvlText w:val="%1.0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69077564"/>
    <w:multiLevelType w:val="multilevel"/>
    <w:tmpl w:val="BB7E54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upperLetter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72B56B48"/>
    <w:multiLevelType w:val="hybridMultilevel"/>
    <w:tmpl w:val="EE74603C"/>
    <w:lvl w:ilvl="0" w:tplc="535C428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TIwMrQ0MzU3tzBU0lEKTi0uzszPAykwrAUArwG/XSwAAAA="/>
  </w:docVars>
  <w:rsids>
    <w:rsidRoot w:val="009B34E0"/>
    <w:rsid w:val="000037DC"/>
    <w:rsid w:val="000305D9"/>
    <w:rsid w:val="00072EB5"/>
    <w:rsid w:val="00085DD8"/>
    <w:rsid w:val="0008656D"/>
    <w:rsid w:val="000A3327"/>
    <w:rsid w:val="000B3F56"/>
    <w:rsid w:val="000D3623"/>
    <w:rsid w:val="000D7EDB"/>
    <w:rsid w:val="000E603F"/>
    <w:rsid w:val="001115EA"/>
    <w:rsid w:val="001171D8"/>
    <w:rsid w:val="0013071F"/>
    <w:rsid w:val="001554BF"/>
    <w:rsid w:val="00164947"/>
    <w:rsid w:val="00172337"/>
    <w:rsid w:val="001931FC"/>
    <w:rsid w:val="001B1026"/>
    <w:rsid w:val="001B7689"/>
    <w:rsid w:val="001C77F6"/>
    <w:rsid w:val="001D1BCB"/>
    <w:rsid w:val="001E7EBF"/>
    <w:rsid w:val="0022521E"/>
    <w:rsid w:val="002404D2"/>
    <w:rsid w:val="002669F0"/>
    <w:rsid w:val="002C0541"/>
    <w:rsid w:val="002D5635"/>
    <w:rsid w:val="00310BF6"/>
    <w:rsid w:val="00311D0E"/>
    <w:rsid w:val="0034160D"/>
    <w:rsid w:val="00343F53"/>
    <w:rsid w:val="00351A43"/>
    <w:rsid w:val="00352E86"/>
    <w:rsid w:val="003630B8"/>
    <w:rsid w:val="0036781D"/>
    <w:rsid w:val="00377EA1"/>
    <w:rsid w:val="003A70E5"/>
    <w:rsid w:val="003B15B7"/>
    <w:rsid w:val="004031E5"/>
    <w:rsid w:val="004056BE"/>
    <w:rsid w:val="00433280"/>
    <w:rsid w:val="00447796"/>
    <w:rsid w:val="00447A16"/>
    <w:rsid w:val="00452CFC"/>
    <w:rsid w:val="00492F3A"/>
    <w:rsid w:val="004B5C97"/>
    <w:rsid w:val="004F7ADA"/>
    <w:rsid w:val="005547C4"/>
    <w:rsid w:val="005C5351"/>
    <w:rsid w:val="005D481D"/>
    <w:rsid w:val="005D54DA"/>
    <w:rsid w:val="005E497B"/>
    <w:rsid w:val="005F712A"/>
    <w:rsid w:val="006171A9"/>
    <w:rsid w:val="00617D6E"/>
    <w:rsid w:val="00650300"/>
    <w:rsid w:val="00657526"/>
    <w:rsid w:val="00663E21"/>
    <w:rsid w:val="006A4BE3"/>
    <w:rsid w:val="006C2D54"/>
    <w:rsid w:val="006C6E08"/>
    <w:rsid w:val="006E348E"/>
    <w:rsid w:val="00714FA6"/>
    <w:rsid w:val="00755F7E"/>
    <w:rsid w:val="00774F43"/>
    <w:rsid w:val="007A55D9"/>
    <w:rsid w:val="007C6735"/>
    <w:rsid w:val="00811703"/>
    <w:rsid w:val="00816FC9"/>
    <w:rsid w:val="008204DA"/>
    <w:rsid w:val="00824439"/>
    <w:rsid w:val="00825EEA"/>
    <w:rsid w:val="008343EE"/>
    <w:rsid w:val="00834D32"/>
    <w:rsid w:val="0085104B"/>
    <w:rsid w:val="00851E60"/>
    <w:rsid w:val="008668FA"/>
    <w:rsid w:val="008B0379"/>
    <w:rsid w:val="008C371E"/>
    <w:rsid w:val="00933035"/>
    <w:rsid w:val="0093538F"/>
    <w:rsid w:val="00940D08"/>
    <w:rsid w:val="0095250A"/>
    <w:rsid w:val="00961159"/>
    <w:rsid w:val="00964CC2"/>
    <w:rsid w:val="00971E38"/>
    <w:rsid w:val="009769E2"/>
    <w:rsid w:val="00982352"/>
    <w:rsid w:val="00990B55"/>
    <w:rsid w:val="00997C6D"/>
    <w:rsid w:val="009B34E0"/>
    <w:rsid w:val="009B55EF"/>
    <w:rsid w:val="009B5CF6"/>
    <w:rsid w:val="00A12580"/>
    <w:rsid w:val="00A171F9"/>
    <w:rsid w:val="00A25E47"/>
    <w:rsid w:val="00A36FC8"/>
    <w:rsid w:val="00A40E97"/>
    <w:rsid w:val="00A475C6"/>
    <w:rsid w:val="00A61353"/>
    <w:rsid w:val="00A74C29"/>
    <w:rsid w:val="00A95CD0"/>
    <w:rsid w:val="00B21218"/>
    <w:rsid w:val="00B34196"/>
    <w:rsid w:val="00B509B6"/>
    <w:rsid w:val="00B61884"/>
    <w:rsid w:val="00B812F9"/>
    <w:rsid w:val="00BA7EF1"/>
    <w:rsid w:val="00BC14E1"/>
    <w:rsid w:val="00C24707"/>
    <w:rsid w:val="00C32667"/>
    <w:rsid w:val="00C57333"/>
    <w:rsid w:val="00C6760A"/>
    <w:rsid w:val="00C9678B"/>
    <w:rsid w:val="00CB2F43"/>
    <w:rsid w:val="00CC0B3A"/>
    <w:rsid w:val="00CF43E4"/>
    <w:rsid w:val="00D4232F"/>
    <w:rsid w:val="00D53D39"/>
    <w:rsid w:val="00DB5C3E"/>
    <w:rsid w:val="00DC067F"/>
    <w:rsid w:val="00DC2596"/>
    <w:rsid w:val="00DD2997"/>
    <w:rsid w:val="00DD35DD"/>
    <w:rsid w:val="00DF7827"/>
    <w:rsid w:val="00E02106"/>
    <w:rsid w:val="00E06890"/>
    <w:rsid w:val="00E21508"/>
    <w:rsid w:val="00E24FB0"/>
    <w:rsid w:val="00E41D12"/>
    <w:rsid w:val="00E64BDD"/>
    <w:rsid w:val="00E704F1"/>
    <w:rsid w:val="00E71C92"/>
    <w:rsid w:val="00E77C96"/>
    <w:rsid w:val="00E8250F"/>
    <w:rsid w:val="00E85C69"/>
    <w:rsid w:val="00E964B8"/>
    <w:rsid w:val="00EA1288"/>
    <w:rsid w:val="00F02202"/>
    <w:rsid w:val="00F36A06"/>
    <w:rsid w:val="00F53AD7"/>
    <w:rsid w:val="00F73979"/>
    <w:rsid w:val="00F76272"/>
    <w:rsid w:val="00F9724C"/>
    <w:rsid w:val="00FA0077"/>
    <w:rsid w:val="00FC1EE2"/>
    <w:rsid w:val="00FE4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D19FC"/>
  <w15:chartTrackingRefBased/>
  <w15:docId w15:val="{0B296E20-6456-C048-AE83-CD4C63644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6A06"/>
    <w:pPr>
      <w:keepNext/>
      <w:keepLines/>
      <w:spacing w:before="240" w:line="240" w:lineRule="exact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15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25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596"/>
  </w:style>
  <w:style w:type="paragraph" w:styleId="Footer">
    <w:name w:val="footer"/>
    <w:basedOn w:val="Normal"/>
    <w:link w:val="FooterChar"/>
    <w:uiPriority w:val="99"/>
    <w:unhideWhenUsed/>
    <w:rsid w:val="00DC25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596"/>
  </w:style>
  <w:style w:type="character" w:styleId="Hyperlink">
    <w:name w:val="Hyperlink"/>
    <w:basedOn w:val="DefaultParagraphFont"/>
    <w:uiPriority w:val="99"/>
    <w:unhideWhenUsed/>
    <w:rsid w:val="00F7397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41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4160D"/>
    <w:rPr>
      <w:color w:val="808080"/>
    </w:rPr>
  </w:style>
  <w:style w:type="paragraph" w:styleId="NoSpacing">
    <w:name w:val="No Spacing"/>
    <w:uiPriority w:val="1"/>
    <w:qFormat/>
    <w:rsid w:val="00C24707"/>
  </w:style>
  <w:style w:type="paragraph" w:styleId="BalloonText">
    <w:name w:val="Balloon Text"/>
    <w:basedOn w:val="Normal"/>
    <w:link w:val="BalloonTextChar"/>
    <w:uiPriority w:val="99"/>
    <w:semiHidden/>
    <w:unhideWhenUsed/>
    <w:rsid w:val="008C37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71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36A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FCA74EF-7CA4-460A-9AD1-9B2721380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d, Sara, Elizabeth</dc:creator>
  <cp:keywords/>
  <dc:description/>
  <cp:lastModifiedBy>Collaco, Anne</cp:lastModifiedBy>
  <cp:revision>5</cp:revision>
  <dcterms:created xsi:type="dcterms:W3CDTF">2020-08-14T15:17:00Z</dcterms:created>
  <dcterms:modified xsi:type="dcterms:W3CDTF">2020-08-14T15:22:00Z</dcterms:modified>
</cp:coreProperties>
</file>